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D99C4" w14:textId="77777777" w:rsidR="003619AA" w:rsidRDefault="003619AA" w:rsidP="003619AA">
      <w:pPr>
        <w:tabs>
          <w:tab w:val="center" w:pos="7200"/>
          <w:tab w:val="right" w:pos="9360"/>
        </w:tabs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CBD3E82" wp14:editId="1D6F6312">
                <wp:simplePos x="0" y="0"/>
                <wp:positionH relativeFrom="page">
                  <wp:posOffset>-104775</wp:posOffset>
                </wp:positionH>
                <wp:positionV relativeFrom="paragraph">
                  <wp:posOffset>-784860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34112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7886700" cy="1341120"/>
                            <a:chOff x="0" y="0"/>
                            <a:chExt cx="7886700" cy="1043940"/>
                          </a:xfrm>
                        </wpg:grpSpPr>
                        <pic:pic xmlns:pic="http://schemas.openxmlformats.org/drawingml/2006/picture">
                          <pic:nvPicPr>
                            <pic:cNvPr id="7" name="Picture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29038" b="36154"/>
                            <a:stretch/>
                          </pic:blipFill>
                          <pic:spPr bwMode="auto">
                            <a:xfrm>
                              <a:off x="0" y="0"/>
                              <a:ext cx="7886700" cy="104394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39240" y="296575"/>
                              <a:ext cx="4777740" cy="510107"/>
                            </a:xfrm>
                            <a:prstGeom prst="rect">
                              <a:avLst/>
                            </a:prstGeom>
                            <a:solidFill>
                              <a:srgbClr val="1F4E79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96CB07" w14:textId="77777777" w:rsidR="003619AA" w:rsidRPr="00CF0FC2" w:rsidRDefault="003619AA" w:rsidP="003619AA">
                                <w:pPr>
                                  <w:pStyle w:val="RCT"/>
                                  <w:spacing w:line="283" w:lineRule="auto"/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  <w:szCs w:val="32"/>
                                  </w:rPr>
                                </w:pPr>
                                <w:r w:rsidRPr="00CF0FC2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t>Standard</w:t>
                                </w:r>
                                <w:r w:rsidRPr="00CF0FC2">
                                  <w:rPr>
                                    <w:b/>
                                    <w:bCs/>
                                    <w:color w:val="FFFFFF" w:themeColor="background1"/>
                                    <w:szCs w:val="32"/>
                                  </w:rPr>
                                  <w:t xml:space="preserve"> Operating Guideline</w:t>
                                </w:r>
                              </w:p>
                              <w:p w14:paraId="6AF79652" w14:textId="77777777" w:rsidR="003619AA" w:rsidRPr="00995432" w:rsidRDefault="003619AA" w:rsidP="003619AA">
                                <w:pPr>
                                  <w:pStyle w:val="RCT"/>
                                  <w:spacing w:line="283" w:lineRule="auto"/>
                                  <w:jc w:val="center"/>
                                  <w:rPr>
                                    <w:b/>
                                    <w:i/>
                                    <w:color w:val="FFFFFF" w:themeColor="background1"/>
                                    <w:szCs w:val="32"/>
                                  </w:rPr>
                                </w:pPr>
                                <w:r w:rsidRPr="00CF0FC2">
                                  <w:rPr>
                                    <w:b/>
                                    <w:bCs/>
                                    <w:color w:val="FFFFFF" w:themeColor="background1"/>
                                    <w:szCs w:val="32"/>
                                  </w:rPr>
                                  <w:t>Canal Levee Fail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99200" y="241300"/>
                            <a:ext cx="929640" cy="915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BD3E82" id="Group 1" o:spid="_x0000_s1026" style="position:absolute;margin-left:-8.25pt;margin-top:-61.8pt;width:621pt;height:105.6pt;z-index:251661312;mso-position-horizontal-relative:page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">
                <v:group id="Group 10" o:spid="_x0000_s1027" style="position:absolute;width:78867;height:13411" coordsize="78867,10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7" o:spid="_x0000_s1028" type="#_x0000_t75" style="position:absolute;width:78867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  <v:imagedata r:id="rId9" o:title="" croptop="19030f" cropbottom="2369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5392;top:2965;width:47777;height:51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  <v:textbox>
                      <w:txbxContent>
                        <w:p w14:paraId="2396CB07" w14:textId="77777777" w:rsidR="003619AA" w:rsidRPr="00CF0FC2" w:rsidRDefault="003619AA" w:rsidP="003619AA">
                          <w:pPr>
                            <w:pStyle w:val="RCT"/>
                            <w:spacing w:line="283" w:lineRule="auto"/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Cs w:val="32"/>
                            </w:rPr>
                          </w:pPr>
                          <w:r w:rsidRPr="00CF0FC2">
                            <w:rPr>
                              <w:b/>
                              <w:bCs/>
                              <w:color w:val="FFFFFF" w:themeColor="background1"/>
                            </w:rPr>
                            <w:t>Standard</w:t>
                          </w:r>
                          <w:r w:rsidRPr="00CF0FC2">
                            <w:rPr>
                              <w:b/>
                              <w:bCs/>
                              <w:color w:val="FFFFFF" w:themeColor="background1"/>
                              <w:szCs w:val="32"/>
                            </w:rPr>
                            <w:t xml:space="preserve"> Operating Guideline</w:t>
                          </w:r>
                        </w:p>
                        <w:p w14:paraId="6AF79652" w14:textId="77777777" w:rsidR="003619AA" w:rsidRPr="00995432" w:rsidRDefault="003619AA" w:rsidP="003619AA">
                          <w:pPr>
                            <w:pStyle w:val="RCT"/>
                            <w:spacing w:line="283" w:lineRule="auto"/>
                            <w:jc w:val="center"/>
                            <w:rPr>
                              <w:b/>
                              <w:i/>
                              <w:color w:val="FFFFFF" w:themeColor="background1"/>
                              <w:szCs w:val="32"/>
                            </w:rPr>
                          </w:pPr>
                          <w:r w:rsidRPr="00CF0FC2">
                            <w:rPr>
                              <w:b/>
                              <w:bCs/>
                              <w:color w:val="FFFFFF" w:themeColor="background1"/>
                              <w:szCs w:val="32"/>
                            </w:rPr>
                            <w:t>Canal Levee Failure</w:t>
                          </w:r>
                        </w:p>
                      </w:txbxContent>
                    </v:textbox>
                  </v:shape>
                </v:group>
                <v:shape id="Picture 9" o:spid="_x0000_s1030" type="#_x0000_t75" style="position:absolute;left:62992;top:2413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  <v:imagedata r:id="rId10" o:title=""/>
                </v:shape>
                <w10:wrap anchorx="page"/>
              </v:group>
            </w:pict>
          </mc:Fallback>
        </mc:AlternateContent>
      </w:r>
    </w:p>
    <w:p w14:paraId="1060C282" w14:textId="77777777" w:rsidR="003619AA" w:rsidRDefault="003619AA" w:rsidP="003619AA">
      <w:pPr>
        <w:tabs>
          <w:tab w:val="center" w:pos="7200"/>
          <w:tab w:val="right" w:pos="9360"/>
        </w:tabs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B12A195" w14:textId="77777777" w:rsidR="003619AA" w:rsidRDefault="003619AA" w:rsidP="003619AA">
      <w:pPr>
        <w:tabs>
          <w:tab w:val="center" w:pos="7200"/>
          <w:tab w:val="right" w:pos="9360"/>
        </w:tabs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AF99E7F" w14:textId="77777777" w:rsidR="00CE1087" w:rsidRDefault="00CE1087" w:rsidP="003619AA">
      <w:pPr>
        <w:tabs>
          <w:tab w:val="center" w:pos="7200"/>
          <w:tab w:val="right" w:pos="9360"/>
        </w:tabs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4CDBF59" w14:textId="1AE1FED3" w:rsidR="003619AA" w:rsidRPr="003619AA" w:rsidRDefault="003619AA" w:rsidP="003619AA">
      <w:pPr>
        <w:tabs>
          <w:tab w:val="center" w:pos="7200"/>
          <w:tab w:val="right" w:pos="9360"/>
        </w:tabs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 xml:space="preserve">District Name: </w:t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</w:p>
    <w:p w14:paraId="24329AAA" w14:textId="77777777" w:rsidR="003619AA" w:rsidRPr="003619AA" w:rsidRDefault="003619AA" w:rsidP="003619A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46443B9" w14:textId="77777777" w:rsidR="003619AA" w:rsidRPr="003619AA" w:rsidRDefault="003619AA" w:rsidP="003619A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Date Prepared:</w:t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  <w:r w:rsidRPr="003619AA">
        <w:rPr>
          <w:rFonts w:ascii="Arial" w:eastAsia="Calibri" w:hAnsi="Arial" w:cs="Arial"/>
          <w:sz w:val="24"/>
          <w:szCs w:val="24"/>
        </w:rPr>
        <w:t xml:space="preserve">   Date Revised: </w:t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  <w:r w:rsidRPr="003619AA">
        <w:rPr>
          <w:rFonts w:ascii="Arial" w:eastAsia="Calibri" w:hAnsi="Arial" w:cs="Arial"/>
          <w:sz w:val="24"/>
          <w:szCs w:val="24"/>
          <w:u w:val="single"/>
        </w:rPr>
        <w:tab/>
      </w:r>
    </w:p>
    <w:p w14:paraId="5586F37C" w14:textId="77777777" w:rsidR="003619AA" w:rsidRPr="003619AA" w:rsidRDefault="003619AA" w:rsidP="003619AA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39294A85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OBJECTIVE</w:t>
      </w:r>
      <w:r w:rsidRPr="001B667E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664E36FC" w14:textId="4E87FE8A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nsur</w:t>
      </w:r>
      <w:r w:rsidR="00CF0FC2">
        <w:rPr>
          <w:rFonts w:ascii="Arial" w:eastAsia="Calibri" w:hAnsi="Arial" w:cs="Arial"/>
          <w:sz w:val="24"/>
          <w:szCs w:val="24"/>
        </w:rPr>
        <w:t>e</w:t>
      </w:r>
      <w:r w:rsidRPr="003619AA">
        <w:rPr>
          <w:rFonts w:ascii="Arial" w:eastAsia="Calibri" w:hAnsi="Arial" w:cs="Arial"/>
          <w:sz w:val="24"/>
          <w:szCs w:val="24"/>
        </w:rPr>
        <w:t xml:space="preserve"> effective system-wide preventive, predictive, and rapid response action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61A06053" w14:textId="523CD158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nsure periodic task accomplishment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609C4543" w14:textId="0237F550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Identify potential/actual system problem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661A17DE" w14:textId="37CAB775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Maintain canal/ditch water delivery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12129B82" w14:textId="76ECE296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Protect adjacent property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6EE4875E" w14:textId="77777777" w:rsidR="003619AA" w:rsidRPr="003619AA" w:rsidRDefault="003619AA" w:rsidP="00CF0FC2">
      <w:pPr>
        <w:spacing w:before="120" w:after="120" w:line="240" w:lineRule="auto"/>
        <w:ind w:left="1080"/>
        <w:contextualSpacing/>
        <w:rPr>
          <w:rFonts w:ascii="Arial" w:eastAsia="Calibri" w:hAnsi="Arial" w:cs="Arial"/>
          <w:sz w:val="24"/>
          <w:szCs w:val="24"/>
        </w:rPr>
      </w:pPr>
    </w:p>
    <w:p w14:paraId="76D07F2B" w14:textId="72D09711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RATIONALE/PURPOSE</w:t>
      </w:r>
      <w:r w:rsidRPr="001B667E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4D454B4B" w14:textId="78BD9896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nsure mission capability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76664B84" w14:textId="1C93BBB0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nsure system reliability</w:t>
      </w:r>
      <w:r w:rsidR="00CF0FC2">
        <w:rPr>
          <w:rFonts w:ascii="Arial" w:eastAsia="Calibri" w:hAnsi="Arial" w:cs="Arial"/>
          <w:sz w:val="24"/>
          <w:szCs w:val="24"/>
        </w:rPr>
        <w:t>.</w:t>
      </w:r>
      <w:r w:rsidRPr="003619AA">
        <w:rPr>
          <w:rFonts w:ascii="Arial" w:eastAsia="Calibri" w:hAnsi="Arial" w:cs="Arial"/>
          <w:sz w:val="24"/>
          <w:szCs w:val="24"/>
        </w:rPr>
        <w:t xml:space="preserve"> </w:t>
      </w:r>
    </w:p>
    <w:p w14:paraId="4D6C0DE6" w14:textId="6A9418E4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Develop predictive maintenance program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455E0FA4" w14:textId="4E8BC762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Determine capital improvement budgeting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448ACD4F" w14:textId="636CCB4C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Develop loss trend analysi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1BF33B86" w14:textId="5FC01480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Reduce property, liability, and injury/illness loss exposure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5D3F45C4" w14:textId="66DF4FEF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Reduce revenue loss and/or O&amp;M cost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5F6451FC" w14:textId="200A7112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nsure compliance with appropriate governmental regulation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26AA0BF6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</w:p>
    <w:p w14:paraId="6499A6EB" w14:textId="09BFC8F6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METHODS/PROCEDURES</w:t>
      </w:r>
      <w:r w:rsidRPr="001B667E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 xml:space="preserve">  </w:t>
      </w:r>
    </w:p>
    <w:p w14:paraId="68785BCA" w14:textId="31DEF760" w:rsidR="003619AA" w:rsidRPr="00CF0FC2" w:rsidRDefault="003619AA" w:rsidP="00CF0FC2">
      <w:pPr>
        <w:spacing w:before="120" w:after="120" w:line="240" w:lineRule="auto"/>
        <w:rPr>
          <w:rFonts w:ascii="Arial" w:eastAsia="Calibri" w:hAnsi="Arial" w:cs="Arial"/>
          <w:b/>
          <w:i/>
          <w:iCs/>
          <w:color w:val="FF0000"/>
          <w:sz w:val="24"/>
          <w:szCs w:val="24"/>
        </w:rPr>
      </w:pPr>
      <w:r w:rsidRPr="00CF0FC2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 xml:space="preserve">(Note: Listed procedures are intended as guidelines </w:t>
      </w:r>
      <w:r w:rsidR="00CF0FC2" w:rsidRPr="00CF0FC2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>only and</w:t>
      </w:r>
      <w:r w:rsidRPr="00CF0FC2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 xml:space="preserve"> may not be applicable for all </w:t>
      </w:r>
      <w:r w:rsidR="00A06C9A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>d</w:t>
      </w:r>
      <w:r w:rsidRPr="00CF0FC2">
        <w:rPr>
          <w:rFonts w:ascii="Arial" w:eastAsia="Calibri" w:hAnsi="Arial" w:cs="Arial"/>
          <w:b/>
          <w:i/>
          <w:iCs/>
          <w:color w:val="FF0000"/>
          <w:sz w:val="24"/>
          <w:szCs w:val="24"/>
        </w:rPr>
        <w:t>istricts or situations).</w:t>
      </w:r>
    </w:p>
    <w:p w14:paraId="6C664958" w14:textId="77777777" w:rsidR="003619AA" w:rsidRPr="003619AA" w:rsidRDefault="003619AA" w:rsidP="00CF0FC2">
      <w:pPr>
        <w:spacing w:before="120" w:after="120" w:line="240" w:lineRule="auto"/>
        <w:rPr>
          <w:rFonts w:ascii="Arial" w:eastAsia="Calibri" w:hAnsi="Arial" w:cs="Arial"/>
          <w:color w:val="FF0000"/>
          <w:sz w:val="24"/>
          <w:szCs w:val="24"/>
          <w:u w:val="single"/>
        </w:rPr>
      </w:pPr>
    </w:p>
    <w:p w14:paraId="2B18A391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Before Incident</w:t>
      </w:r>
    </w:p>
    <w:p w14:paraId="372D141E" w14:textId="5DD792E7" w:rsidR="00A1717E" w:rsidRDefault="00A1717E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Develop</w:t>
      </w:r>
      <w:r w:rsidR="0069493A">
        <w:rPr>
          <w:rFonts w:ascii="Arial" w:eastAsia="Calibri" w:hAnsi="Arial" w:cs="Arial"/>
          <w:sz w:val="24"/>
          <w:szCs w:val="24"/>
        </w:rPr>
        <w:t xml:space="preserve"> an</w:t>
      </w:r>
      <w:r>
        <w:rPr>
          <w:rFonts w:ascii="Arial" w:eastAsia="Calibri" w:hAnsi="Arial" w:cs="Arial"/>
          <w:sz w:val="24"/>
          <w:szCs w:val="24"/>
        </w:rPr>
        <w:t xml:space="preserve"> Emergency Management Plan (EMP) to address the following:</w:t>
      </w:r>
    </w:p>
    <w:p w14:paraId="576985F5" w14:textId="19B0561A" w:rsidR="00A1717E" w:rsidRDefault="00A1717E" w:rsidP="00CF0FC2">
      <w:pPr>
        <w:numPr>
          <w:ilvl w:val="1"/>
          <w:numId w:val="2"/>
        </w:numPr>
        <w:spacing w:before="120" w:after="120" w:line="240" w:lineRule="auto"/>
        <w:ind w:left="126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How to c</w:t>
      </w:r>
      <w:r w:rsidRPr="00A1717E">
        <w:rPr>
          <w:rFonts w:ascii="Arial" w:eastAsia="Calibri" w:hAnsi="Arial" w:cs="Arial"/>
          <w:sz w:val="24"/>
          <w:szCs w:val="24"/>
        </w:rPr>
        <w:t>oordinate with emergency management authorities to respond t</w:t>
      </w:r>
      <w:r>
        <w:rPr>
          <w:rFonts w:ascii="Arial" w:eastAsia="Calibri" w:hAnsi="Arial" w:cs="Arial"/>
          <w:sz w:val="24"/>
          <w:szCs w:val="24"/>
        </w:rPr>
        <w:t>o canal incidents or failures.</w:t>
      </w:r>
    </w:p>
    <w:p w14:paraId="6259256C" w14:textId="095ABBF2" w:rsidR="0011236F" w:rsidRDefault="0011236F" w:rsidP="0011236F">
      <w:pPr>
        <w:numPr>
          <w:ilvl w:val="1"/>
          <w:numId w:val="2"/>
        </w:numPr>
        <w:spacing w:before="120" w:after="120" w:line="240" w:lineRule="auto"/>
        <w:ind w:left="1260"/>
        <w:rPr>
          <w:rFonts w:ascii="Arial" w:eastAsia="Calibri" w:hAnsi="Arial" w:cs="Arial"/>
          <w:sz w:val="24"/>
          <w:szCs w:val="24"/>
        </w:rPr>
        <w:sectPr w:rsidR="0011236F" w:rsidSect="003619AA">
          <w:headerReference w:type="first" r:id="rId11"/>
          <w:footerReference w:type="first" r:id="rId12"/>
          <w:pgSz w:w="12240" w:h="15840"/>
          <w:pgMar w:top="1170" w:right="1440" w:bottom="1440" w:left="1440" w:header="720" w:footer="72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DA6F90" wp14:editId="529ADE7B">
                <wp:simplePos x="0" y="0"/>
                <wp:positionH relativeFrom="margin">
                  <wp:posOffset>85725</wp:posOffset>
                </wp:positionH>
                <wp:positionV relativeFrom="paragraph">
                  <wp:posOffset>365125</wp:posOffset>
                </wp:positionV>
                <wp:extent cx="6111240" cy="1404620"/>
                <wp:effectExtent l="0" t="0" r="381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290F1" w14:textId="77777777" w:rsidR="0011236F" w:rsidRPr="0011236F" w:rsidRDefault="0011236F" w:rsidP="0011236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11236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DA6F90" id="Text Box 2" o:spid="_x0000_s1031" type="#_x0000_t202" style="position:absolute;left:0;text-align:left;margin-left:6.75pt;margin-top:28.75pt;width:481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" stroked="f">
                <v:textbox style="mso-fit-shape-to-text:t">
                  <w:txbxContent>
                    <w:p w14:paraId="52C290F1" w14:textId="77777777" w:rsidR="0011236F" w:rsidRPr="0011236F" w:rsidRDefault="0011236F" w:rsidP="0011236F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11236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Calibri" w:hAnsi="Arial" w:cs="Arial"/>
          <w:sz w:val="24"/>
          <w:szCs w:val="24"/>
        </w:rPr>
        <w:t xml:space="preserve">How to </w:t>
      </w:r>
      <w:r w:rsidR="00A06C9A">
        <w:rPr>
          <w:rFonts w:ascii="Arial" w:eastAsia="Calibri" w:hAnsi="Arial" w:cs="Arial"/>
          <w:sz w:val="24"/>
          <w:szCs w:val="24"/>
        </w:rPr>
        <w:t>r</w:t>
      </w:r>
      <w:r w:rsidRPr="00A1717E">
        <w:rPr>
          <w:rFonts w:ascii="Arial" w:eastAsia="Calibri" w:hAnsi="Arial" w:cs="Arial"/>
          <w:sz w:val="24"/>
          <w:szCs w:val="24"/>
        </w:rPr>
        <w:t>espond to an uncontrolled release of water from the canal.</w:t>
      </w:r>
    </w:p>
    <w:p w14:paraId="1EDD6782" w14:textId="1CBF4681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lastRenderedPageBreak/>
        <w:t xml:space="preserve">Develop and implement </w:t>
      </w:r>
      <w:r w:rsidR="002B5988">
        <w:rPr>
          <w:rFonts w:ascii="Arial" w:eastAsia="Calibri" w:hAnsi="Arial" w:cs="Arial"/>
          <w:sz w:val="24"/>
          <w:szCs w:val="24"/>
        </w:rPr>
        <w:t xml:space="preserve">a </w:t>
      </w:r>
      <w:r w:rsidRPr="003619AA">
        <w:rPr>
          <w:rFonts w:ascii="Arial" w:eastAsia="Calibri" w:hAnsi="Arial" w:cs="Arial"/>
          <w:sz w:val="24"/>
          <w:szCs w:val="24"/>
        </w:rPr>
        <w:t xml:space="preserve">call out system </w:t>
      </w:r>
      <w:r w:rsidR="002B5988">
        <w:rPr>
          <w:rFonts w:ascii="Arial" w:eastAsia="Calibri" w:hAnsi="Arial" w:cs="Arial"/>
          <w:sz w:val="24"/>
          <w:szCs w:val="24"/>
        </w:rPr>
        <w:t>for</w:t>
      </w:r>
      <w:r w:rsidRPr="003619AA">
        <w:rPr>
          <w:rFonts w:ascii="Arial" w:eastAsia="Calibri" w:hAnsi="Arial" w:cs="Arial"/>
          <w:sz w:val="24"/>
          <w:szCs w:val="24"/>
        </w:rPr>
        <w:t xml:space="preserve"> personnel available to respond as needed.</w:t>
      </w:r>
    </w:p>
    <w:p w14:paraId="2ED8B5A7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Keep equipment prepared and staged to respond quickly.</w:t>
      </w:r>
    </w:p>
    <w:p w14:paraId="4ABD8FD3" w14:textId="72ED992F" w:rsid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Keep emergency equipment available as needed for response.</w:t>
      </w:r>
    </w:p>
    <w:p w14:paraId="201A8588" w14:textId="77777777" w:rsidR="00CF0FC2" w:rsidRPr="003619AA" w:rsidRDefault="00CF0FC2" w:rsidP="00CF0FC2">
      <w:pPr>
        <w:spacing w:before="120" w:after="120" w:line="240" w:lineRule="auto"/>
        <w:ind w:left="630"/>
        <w:rPr>
          <w:rFonts w:ascii="Arial" w:eastAsia="Calibri" w:hAnsi="Arial" w:cs="Arial"/>
          <w:sz w:val="24"/>
          <w:szCs w:val="24"/>
        </w:rPr>
      </w:pPr>
    </w:p>
    <w:p w14:paraId="6543686B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During Incident</w:t>
      </w:r>
    </w:p>
    <w:p w14:paraId="6609B7BF" w14:textId="78903F75" w:rsidR="003619AA" w:rsidRPr="00A1717E" w:rsidRDefault="00A1717E" w:rsidP="00CF0FC2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A1717E">
        <w:rPr>
          <w:rFonts w:ascii="Arial" w:hAnsi="Arial" w:cs="Arial"/>
          <w:sz w:val="24"/>
          <w:szCs w:val="24"/>
        </w:rPr>
        <w:t xml:space="preserve">Follow </w:t>
      </w:r>
      <w:r w:rsidR="00A06C9A">
        <w:rPr>
          <w:rFonts w:ascii="Arial" w:hAnsi="Arial" w:cs="Arial"/>
          <w:sz w:val="24"/>
          <w:szCs w:val="24"/>
        </w:rPr>
        <w:t xml:space="preserve">the </w:t>
      </w:r>
      <w:r w:rsidRPr="00A1717E">
        <w:rPr>
          <w:rFonts w:ascii="Arial" w:hAnsi="Arial" w:cs="Arial"/>
          <w:sz w:val="24"/>
          <w:szCs w:val="24"/>
        </w:rPr>
        <w:t xml:space="preserve">Districts Emergency </w:t>
      </w:r>
      <w:r>
        <w:rPr>
          <w:rFonts w:ascii="Arial" w:hAnsi="Arial" w:cs="Arial"/>
          <w:sz w:val="24"/>
          <w:szCs w:val="24"/>
        </w:rPr>
        <w:t>Management</w:t>
      </w:r>
      <w:r w:rsidRPr="00A1717E">
        <w:rPr>
          <w:rFonts w:ascii="Arial" w:hAnsi="Arial" w:cs="Arial"/>
          <w:sz w:val="24"/>
          <w:szCs w:val="24"/>
        </w:rPr>
        <w:t xml:space="preserve"> Plan.</w:t>
      </w:r>
    </w:p>
    <w:p w14:paraId="1DDB034A" w14:textId="77777777" w:rsidR="003619AA" w:rsidRPr="003619AA" w:rsidRDefault="003619AA" w:rsidP="00CF0FC2">
      <w:pPr>
        <w:spacing w:before="120" w:after="120" w:line="240" w:lineRule="auto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Road washout/hazard:</w:t>
      </w:r>
    </w:p>
    <w:p w14:paraId="7619ECBF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Notify proper agency or road hazard/closure.</w:t>
      </w:r>
    </w:p>
    <w:p w14:paraId="5B9C446F" w14:textId="50DF6975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Close road if necessary</w:t>
      </w:r>
      <w:r w:rsidR="00A06C9A">
        <w:rPr>
          <w:rFonts w:ascii="Arial" w:hAnsi="Arial" w:cs="Arial"/>
          <w:sz w:val="24"/>
          <w:szCs w:val="24"/>
        </w:rPr>
        <w:t>,</w:t>
      </w:r>
      <w:r w:rsidRPr="003619AA">
        <w:rPr>
          <w:rFonts w:ascii="Arial" w:hAnsi="Arial" w:cs="Arial"/>
          <w:sz w:val="24"/>
          <w:szCs w:val="24"/>
        </w:rPr>
        <w:t xml:space="preserve"> follow proper traffic control procedures.</w:t>
      </w:r>
    </w:p>
    <w:p w14:paraId="14FA49A4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Document hazard control procedures on site of incident (including notes, photos, and traffic control inspections).</w:t>
      </w:r>
    </w:p>
    <w:p w14:paraId="60E7E0F5" w14:textId="40923623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Report to </w:t>
      </w:r>
      <w:r w:rsidR="00A06C9A">
        <w:rPr>
          <w:rFonts w:ascii="Arial" w:hAnsi="Arial" w:cs="Arial"/>
          <w:sz w:val="24"/>
          <w:szCs w:val="24"/>
        </w:rPr>
        <w:t>d</w:t>
      </w:r>
      <w:r w:rsidRPr="003619AA">
        <w:rPr>
          <w:rFonts w:ascii="Arial" w:hAnsi="Arial" w:cs="Arial"/>
          <w:sz w:val="24"/>
          <w:szCs w:val="24"/>
        </w:rPr>
        <w:t>istrict, request equipment for bank repair.</w:t>
      </w:r>
    </w:p>
    <w:p w14:paraId="3AAE02AD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Notify affected operations nearby (farmers, homeowners, and businesses).</w:t>
      </w:r>
    </w:p>
    <w:p w14:paraId="40A9815C" w14:textId="63A326A6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Notify </w:t>
      </w:r>
      <w:r w:rsidR="002B5988">
        <w:rPr>
          <w:rFonts w:ascii="Arial" w:hAnsi="Arial" w:cs="Arial"/>
          <w:sz w:val="24"/>
          <w:szCs w:val="24"/>
        </w:rPr>
        <w:t xml:space="preserve">the </w:t>
      </w:r>
      <w:r w:rsidRPr="003619AA">
        <w:rPr>
          <w:rFonts w:ascii="Arial" w:hAnsi="Arial" w:cs="Arial"/>
          <w:sz w:val="24"/>
          <w:szCs w:val="24"/>
        </w:rPr>
        <w:t xml:space="preserve">JPIA of </w:t>
      </w:r>
      <w:r w:rsidR="002B5988">
        <w:rPr>
          <w:rFonts w:ascii="Arial" w:hAnsi="Arial" w:cs="Arial"/>
          <w:sz w:val="24"/>
          <w:szCs w:val="24"/>
        </w:rPr>
        <w:t xml:space="preserve">the </w:t>
      </w:r>
      <w:r w:rsidRPr="003619AA">
        <w:rPr>
          <w:rFonts w:ascii="Arial" w:hAnsi="Arial" w:cs="Arial"/>
          <w:sz w:val="24"/>
          <w:szCs w:val="24"/>
        </w:rPr>
        <w:t>incident as soon as possible.</w:t>
      </w:r>
    </w:p>
    <w:p w14:paraId="41D49072" w14:textId="050E970F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Collect data/photos as needed for </w:t>
      </w:r>
      <w:r w:rsidR="002B5988">
        <w:rPr>
          <w:rFonts w:ascii="Arial" w:hAnsi="Arial" w:cs="Arial"/>
          <w:sz w:val="24"/>
          <w:szCs w:val="24"/>
        </w:rPr>
        <w:t xml:space="preserve">the </w:t>
      </w:r>
      <w:r w:rsidRPr="003619AA">
        <w:rPr>
          <w:rFonts w:ascii="Arial" w:hAnsi="Arial" w:cs="Arial"/>
          <w:sz w:val="24"/>
          <w:szCs w:val="24"/>
        </w:rPr>
        <w:t>accident report.</w:t>
      </w:r>
    </w:p>
    <w:p w14:paraId="12B64015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Determine the cause of the incident.</w:t>
      </w:r>
    </w:p>
    <w:p w14:paraId="74C510DC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Document what was done to stop or reduce water flow from canal breach, reduce damages.</w:t>
      </w:r>
    </w:p>
    <w:p w14:paraId="4724C0B5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Document what warnings/notifications were done.</w:t>
      </w:r>
    </w:p>
    <w:p w14:paraId="6801B219" w14:textId="10A4239A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Perform repairs following </w:t>
      </w:r>
      <w:r w:rsidR="00A06C9A">
        <w:rPr>
          <w:rFonts w:ascii="Arial" w:hAnsi="Arial" w:cs="Arial"/>
          <w:sz w:val="24"/>
          <w:szCs w:val="24"/>
        </w:rPr>
        <w:t>d</w:t>
      </w:r>
      <w:r w:rsidRPr="003619AA">
        <w:rPr>
          <w:rFonts w:ascii="Arial" w:hAnsi="Arial" w:cs="Arial"/>
          <w:sz w:val="24"/>
          <w:szCs w:val="24"/>
        </w:rPr>
        <w:t>istrict standards for soil compaction and setback requirements.</w:t>
      </w:r>
    </w:p>
    <w:p w14:paraId="241A5AD3" w14:textId="77777777" w:rsidR="003619AA" w:rsidRPr="003619AA" w:rsidRDefault="003619AA" w:rsidP="00CF0FC2">
      <w:pPr>
        <w:spacing w:before="120" w:after="120" w:line="240" w:lineRule="auto"/>
        <w:rPr>
          <w:rFonts w:ascii="Arial" w:hAnsi="Arial" w:cs="Arial"/>
          <w:sz w:val="24"/>
          <w:szCs w:val="24"/>
        </w:rPr>
      </w:pPr>
    </w:p>
    <w:p w14:paraId="221B2027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After Incident</w:t>
      </w:r>
    </w:p>
    <w:p w14:paraId="6394DAE4" w14:textId="6D6F2DA3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Notify </w:t>
      </w:r>
      <w:r w:rsidR="002B5988">
        <w:rPr>
          <w:rFonts w:ascii="Arial" w:hAnsi="Arial" w:cs="Arial"/>
          <w:sz w:val="24"/>
          <w:szCs w:val="24"/>
        </w:rPr>
        <w:t xml:space="preserve">the </w:t>
      </w:r>
      <w:r w:rsidRPr="003619AA">
        <w:rPr>
          <w:rFonts w:ascii="Arial" w:hAnsi="Arial" w:cs="Arial"/>
          <w:sz w:val="24"/>
          <w:szCs w:val="24"/>
        </w:rPr>
        <w:t xml:space="preserve">JPIA of </w:t>
      </w:r>
      <w:r w:rsidR="002B5988">
        <w:rPr>
          <w:rFonts w:ascii="Arial" w:hAnsi="Arial" w:cs="Arial"/>
          <w:sz w:val="24"/>
          <w:szCs w:val="24"/>
        </w:rPr>
        <w:t xml:space="preserve">the </w:t>
      </w:r>
      <w:r w:rsidRPr="003619AA">
        <w:rPr>
          <w:rFonts w:ascii="Arial" w:hAnsi="Arial" w:cs="Arial"/>
          <w:sz w:val="24"/>
          <w:szCs w:val="24"/>
        </w:rPr>
        <w:t>incident and possible claims.</w:t>
      </w:r>
    </w:p>
    <w:p w14:paraId="609E4414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Review incident at safety meeting for improvements.</w:t>
      </w:r>
    </w:p>
    <w:p w14:paraId="32A698A5" w14:textId="77777777" w:rsid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Modify procedures and make improvements to avoid similar incidents.</w:t>
      </w:r>
    </w:p>
    <w:p w14:paraId="3C3AC291" w14:textId="77777777" w:rsidR="005C454D" w:rsidRPr="003619AA" w:rsidRDefault="005C454D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d Emergency Management Plan.</w:t>
      </w:r>
    </w:p>
    <w:p w14:paraId="3546F93C" w14:textId="77777777" w:rsidR="003619AA" w:rsidRPr="003619AA" w:rsidRDefault="003619AA" w:rsidP="00CF0FC2">
      <w:pPr>
        <w:tabs>
          <w:tab w:val="center" w:pos="4680"/>
          <w:tab w:val="right" w:pos="9360"/>
        </w:tabs>
        <w:spacing w:before="120" w:after="120" w:line="240" w:lineRule="auto"/>
        <w:rPr>
          <w:rFonts w:ascii="Arial" w:eastAsia="Calibri" w:hAnsi="Arial" w:cs="Arial"/>
          <w:b/>
          <w:sz w:val="24"/>
          <w:szCs w:val="24"/>
        </w:rPr>
      </w:pPr>
    </w:p>
    <w:p w14:paraId="7ED4545A" w14:textId="77777777" w:rsid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SAFETY CONSIDERATIONS</w:t>
      </w:r>
      <w:r w:rsidRPr="00D70C16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4BCA2B65" w14:textId="77777777" w:rsidR="00D70C16" w:rsidRDefault="003619AA" w:rsidP="00CF0FC2">
      <w:pPr>
        <w:spacing w:before="120" w:after="120" w:line="240" w:lineRule="auto"/>
        <w:rPr>
          <w:rFonts w:ascii="Arial" w:eastAsia="Calibri" w:hAnsi="Arial" w:cs="Arial"/>
          <w:color w:val="000000"/>
          <w:sz w:val="24"/>
          <w:szCs w:val="24"/>
        </w:rPr>
        <w:sectPr w:rsidR="00D70C16" w:rsidSect="00D70C16">
          <w:footerReference w:type="first" r:id="rId13"/>
          <w:pgSz w:w="12240" w:h="15840"/>
          <w:pgMar w:top="1170" w:right="1440" w:bottom="1440" w:left="1440" w:header="864" w:footer="720" w:gutter="0"/>
          <w:cols w:space="720"/>
          <w:titlePg/>
          <w:docGrid w:linePitch="360"/>
        </w:sectPr>
      </w:pPr>
      <w:r w:rsidRPr="003619AA">
        <w:rPr>
          <w:rFonts w:ascii="Arial" w:eastAsia="Calibri" w:hAnsi="Arial" w:cs="Arial"/>
          <w:color w:val="000000"/>
          <w:sz w:val="24"/>
          <w:szCs w:val="24"/>
        </w:rPr>
        <w:t>An effective maintenance program can help to prevent damage to property, the environment, injury to employees and the public, and will help to:</w:t>
      </w:r>
    </w:p>
    <w:p w14:paraId="5D5985AB" w14:textId="55F6E6B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lastRenderedPageBreak/>
        <w:t>Preclude system and equipment damage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4E69D779" w14:textId="7BFDDE5B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Preclude property and environmental damage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4D7C1B71" w14:textId="55484E21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Facilitate operations and maintenance personnel safety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2D3599C4" w14:textId="77777777" w:rsidR="003619AA" w:rsidRPr="003619AA" w:rsidRDefault="003619AA" w:rsidP="00CF0FC2">
      <w:pPr>
        <w:spacing w:before="120" w:after="120" w:line="240" w:lineRule="auto"/>
        <w:rPr>
          <w:rFonts w:ascii="Arial" w:eastAsia="Calibri" w:hAnsi="Arial" w:cs="Arial"/>
          <w:sz w:val="24"/>
          <w:szCs w:val="24"/>
        </w:rPr>
      </w:pPr>
    </w:p>
    <w:p w14:paraId="7C58B443" w14:textId="77777777" w:rsidR="003619AA" w:rsidRPr="003619AA" w:rsidRDefault="003619AA" w:rsidP="00CF0FC2">
      <w:pPr>
        <w:spacing w:before="120" w:after="120" w:line="240" w:lineRule="auto"/>
        <w:rPr>
          <w:rFonts w:ascii="Arial" w:eastAsia="Calibri" w:hAnsi="Arial" w:cs="Arial"/>
          <w:color w:val="000000"/>
          <w:sz w:val="24"/>
          <w:szCs w:val="24"/>
        </w:rPr>
      </w:pPr>
      <w:r w:rsidRPr="003619AA">
        <w:rPr>
          <w:rFonts w:ascii="Arial" w:eastAsia="Calibri" w:hAnsi="Arial" w:cs="Arial"/>
          <w:color w:val="000000"/>
          <w:sz w:val="24"/>
          <w:szCs w:val="24"/>
        </w:rPr>
        <w:t>Identification of safe work practices among employees should include:</w:t>
      </w:r>
    </w:p>
    <w:p w14:paraId="0D6CD3E2" w14:textId="51EA389B" w:rsidR="003619AA" w:rsidRPr="00CF0FC2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CF0FC2">
        <w:rPr>
          <w:rFonts w:ascii="Arial" w:eastAsia="Calibri" w:hAnsi="Arial" w:cs="Arial"/>
          <w:sz w:val="24"/>
          <w:szCs w:val="24"/>
        </w:rPr>
        <w:t>Traffic control on job sites in the field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23093F66" w14:textId="218A6C60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Fall protection on construction and excavation projects</w:t>
      </w:r>
      <w:r w:rsidR="00CF0FC2">
        <w:rPr>
          <w:rFonts w:ascii="Arial" w:eastAsia="Calibri" w:hAnsi="Arial" w:cs="Arial"/>
          <w:sz w:val="24"/>
          <w:szCs w:val="24"/>
        </w:rPr>
        <w:t>.</w:t>
      </w:r>
    </w:p>
    <w:p w14:paraId="34D1EBAB" w14:textId="566C5F16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Employee</w:t>
      </w:r>
      <w:r w:rsidRPr="003619AA">
        <w:rPr>
          <w:rFonts w:ascii="Arial" w:eastAsia="Calibri" w:hAnsi="Arial" w:cs="Arial"/>
          <w:color w:val="000000"/>
          <w:sz w:val="24"/>
          <w:szCs w:val="24"/>
        </w:rPr>
        <w:t xml:space="preserve"> training and associated documentation</w:t>
      </w:r>
      <w:r w:rsidR="00CF0FC2">
        <w:rPr>
          <w:rFonts w:ascii="Arial" w:eastAsia="Calibri" w:hAnsi="Arial" w:cs="Arial"/>
          <w:color w:val="000000"/>
          <w:sz w:val="24"/>
          <w:szCs w:val="24"/>
        </w:rPr>
        <w:t>.</w:t>
      </w:r>
    </w:p>
    <w:p w14:paraId="744AE120" w14:textId="77777777" w:rsid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</w:p>
    <w:p w14:paraId="77AB78F0" w14:textId="03F697C0" w:rsidR="003619AA" w:rsidRPr="00D70C16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COST/BENEFIT</w:t>
      </w:r>
      <w:r w:rsidRPr="00D70C16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5766AE73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Reduce water and associated revenue losses.</w:t>
      </w:r>
    </w:p>
    <w:p w14:paraId="193F6685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 xml:space="preserve">Preventive maintenance and loss trend data would reduce facility, equipment, and system failures. </w:t>
      </w:r>
    </w:p>
    <w:p w14:paraId="304CAFA5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Avoid costly liability, property, and injury/illness losses.</w:t>
      </w:r>
    </w:p>
    <w:p w14:paraId="08FB10AE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theme="majorBidi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Create a manageable capital improvement budget to effectively address canal failures.</w:t>
      </w:r>
    </w:p>
    <w:p w14:paraId="22BB9E7B" w14:textId="77777777" w:rsidR="003619AA" w:rsidRPr="003619AA" w:rsidRDefault="003619AA" w:rsidP="00CF0FC2">
      <w:pPr>
        <w:numPr>
          <w:ilvl w:val="0"/>
          <w:numId w:val="2"/>
        </w:numPr>
        <w:spacing w:before="120" w:after="120" w:line="240" w:lineRule="auto"/>
        <w:ind w:left="630" w:hanging="270"/>
        <w:rPr>
          <w:rFonts w:ascii="Arial" w:hAnsi="Arial" w:cstheme="majorBidi"/>
          <w:sz w:val="24"/>
          <w:szCs w:val="24"/>
        </w:rPr>
      </w:pPr>
      <w:r w:rsidRPr="003619AA">
        <w:rPr>
          <w:rFonts w:ascii="Arial" w:hAnsi="Arial" w:cs="Arial"/>
          <w:sz w:val="24"/>
          <w:szCs w:val="24"/>
        </w:rPr>
        <w:t>Reduce preventable expenditures.</w:t>
      </w:r>
    </w:p>
    <w:p w14:paraId="12BBA22A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sz w:val="24"/>
          <w:szCs w:val="24"/>
        </w:rPr>
      </w:pPr>
    </w:p>
    <w:p w14:paraId="4348D1B1" w14:textId="3AA75B3B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INSPECTION FORMS/CHECKLISTS/DOCUMENTATION</w:t>
      </w:r>
      <w:r w:rsidRPr="00D70C16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5472A2C3" w14:textId="77777777" w:rsidR="003619AA" w:rsidRPr="003619AA" w:rsidRDefault="003619AA" w:rsidP="00CF0FC2">
      <w:pPr>
        <w:numPr>
          <w:ilvl w:val="0"/>
          <w:numId w:val="1"/>
        </w:numPr>
        <w:spacing w:before="120" w:after="120" w:line="360" w:lineRule="auto"/>
        <w:contextualSpacing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Leak/Break/Damage</w:t>
      </w:r>
      <w:r w:rsidRPr="003619AA">
        <w:rPr>
          <w:rFonts w:ascii="Arial" w:eastAsia="Calibri" w:hAnsi="Arial" w:cs="Arial"/>
          <w:b/>
          <w:sz w:val="24"/>
          <w:szCs w:val="24"/>
        </w:rPr>
        <w:t xml:space="preserve"> </w:t>
      </w:r>
      <w:r w:rsidRPr="003619AA">
        <w:rPr>
          <w:rFonts w:ascii="Arial" w:eastAsia="Calibri" w:hAnsi="Arial" w:cs="Arial"/>
          <w:sz w:val="24"/>
          <w:szCs w:val="24"/>
        </w:rPr>
        <w:t xml:space="preserve">Checklist  </w:t>
      </w:r>
    </w:p>
    <w:p w14:paraId="4CDAE436" w14:textId="77777777" w:rsidR="003619AA" w:rsidRPr="003619AA" w:rsidRDefault="003619AA" w:rsidP="00CF0FC2">
      <w:pPr>
        <w:numPr>
          <w:ilvl w:val="0"/>
          <w:numId w:val="1"/>
        </w:numPr>
        <w:spacing w:before="120" w:after="120" w:line="360" w:lineRule="auto"/>
        <w:contextualSpacing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Canal Inspection Items</w:t>
      </w:r>
    </w:p>
    <w:p w14:paraId="0471CF80" w14:textId="77777777" w:rsidR="003619AA" w:rsidRPr="003619AA" w:rsidRDefault="003619AA" w:rsidP="00CF0FC2">
      <w:pPr>
        <w:numPr>
          <w:ilvl w:val="0"/>
          <w:numId w:val="1"/>
        </w:numPr>
        <w:spacing w:before="120" w:after="120" w:line="360" w:lineRule="auto"/>
        <w:contextualSpacing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Canal Breach Report</w:t>
      </w:r>
    </w:p>
    <w:p w14:paraId="1D3219D9" w14:textId="77777777" w:rsidR="003619AA" w:rsidRPr="003619AA" w:rsidRDefault="003619AA" w:rsidP="00CF0FC2">
      <w:pPr>
        <w:numPr>
          <w:ilvl w:val="0"/>
          <w:numId w:val="1"/>
        </w:numPr>
        <w:spacing w:before="120" w:after="120" w:line="360" w:lineRule="auto"/>
        <w:contextualSpacing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Canal Structure Inspection Form</w:t>
      </w:r>
    </w:p>
    <w:p w14:paraId="26166416" w14:textId="77777777" w:rsidR="003619AA" w:rsidRPr="003619AA" w:rsidRDefault="003619AA" w:rsidP="00CF0FC2">
      <w:pPr>
        <w:numPr>
          <w:ilvl w:val="0"/>
          <w:numId w:val="1"/>
        </w:numPr>
        <w:spacing w:before="120" w:after="120" w:line="360" w:lineRule="auto"/>
        <w:contextualSpacing/>
        <w:rPr>
          <w:rFonts w:ascii="Arial" w:eastAsia="Calibri" w:hAnsi="Arial" w:cs="Arial"/>
          <w:sz w:val="24"/>
          <w:szCs w:val="24"/>
        </w:rPr>
      </w:pPr>
      <w:r w:rsidRPr="003619AA">
        <w:rPr>
          <w:rFonts w:ascii="Arial" w:eastAsia="Calibri" w:hAnsi="Arial" w:cs="Arial"/>
          <w:sz w:val="24"/>
          <w:szCs w:val="24"/>
        </w:rPr>
        <w:t>Canal and Levee Self-Audit Checklist</w:t>
      </w:r>
    </w:p>
    <w:p w14:paraId="440A7A0E" w14:textId="77777777" w:rsidR="003619AA" w:rsidRPr="003619AA" w:rsidRDefault="003619AA" w:rsidP="00CF0FC2">
      <w:pPr>
        <w:spacing w:before="120" w:after="120"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</w:p>
    <w:p w14:paraId="60F951A9" w14:textId="77777777" w:rsidR="003619AA" w:rsidRPr="003619AA" w:rsidRDefault="003619AA" w:rsidP="00CF0FC2">
      <w:pPr>
        <w:spacing w:before="120" w:after="120" w:line="240" w:lineRule="auto"/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</w:pPr>
      <w:r w:rsidRPr="003619AA">
        <w:rPr>
          <w:rFonts w:ascii="Arial" w:hAnsi="Arial" w:cstheme="majorBidi"/>
          <w:b/>
          <w:color w:val="1F4E79" w:themeColor="accent1" w:themeShade="80"/>
          <w:sz w:val="24"/>
          <w:szCs w:val="24"/>
          <w:u w:val="single"/>
        </w:rPr>
        <w:t>REFERENCES</w:t>
      </w:r>
      <w:r w:rsidRPr="00D70C16">
        <w:rPr>
          <w:rFonts w:ascii="Arial" w:hAnsi="Arial" w:cstheme="majorBidi"/>
          <w:b/>
          <w:color w:val="1F4E79" w:themeColor="accent1" w:themeShade="80"/>
          <w:sz w:val="24"/>
          <w:szCs w:val="24"/>
        </w:rPr>
        <w:t>:</w:t>
      </w:r>
    </w:p>
    <w:p w14:paraId="4A03F55E" w14:textId="77777777" w:rsidR="005C454D" w:rsidRPr="005C454D" w:rsidRDefault="00A06C9A" w:rsidP="00CF0FC2">
      <w:pPr>
        <w:numPr>
          <w:ilvl w:val="0"/>
          <w:numId w:val="3"/>
        </w:numPr>
        <w:spacing w:before="120" w:after="120" w:line="240" w:lineRule="auto"/>
        <w:ind w:left="1170" w:hanging="450"/>
        <w:contextualSpacing/>
        <w:rPr>
          <w:rFonts w:ascii="Arial" w:eastAsia="Calibri" w:hAnsi="Arial" w:cs="Arial"/>
          <w:sz w:val="24"/>
        </w:rPr>
      </w:pPr>
      <w:hyperlink r:id="rId14" w:history="1">
        <w:r w:rsidR="005C454D" w:rsidRPr="005C454D">
          <w:rPr>
            <w:rStyle w:val="Hyperlink"/>
            <w:rFonts w:ascii="Arial" w:eastAsia="Calibri" w:hAnsi="Arial" w:cs="Arial"/>
            <w:sz w:val="24"/>
          </w:rPr>
          <w:t>U.S. Bureau of Reclamation, Canal Operator Manual, January 2018</w:t>
        </w:r>
      </w:hyperlink>
    </w:p>
    <w:p w14:paraId="497FF3EA" w14:textId="2D300D11" w:rsidR="002C57DA" w:rsidRDefault="00A06C9A" w:rsidP="002B5988">
      <w:pPr>
        <w:numPr>
          <w:ilvl w:val="0"/>
          <w:numId w:val="3"/>
        </w:numPr>
        <w:spacing w:before="120" w:after="120" w:line="240" w:lineRule="auto"/>
        <w:ind w:left="1170" w:hanging="450"/>
        <w:contextualSpacing/>
      </w:pPr>
      <w:hyperlink r:id="rId15" w:history="1">
        <w:r w:rsidR="002B5988" w:rsidRPr="002B5988">
          <w:rPr>
            <w:rFonts w:ascii="Arial" w:eastAsia="Calibri" w:hAnsi="Arial" w:cs="Arial"/>
            <w:color w:val="0563C1" w:themeColor="hyperlink"/>
            <w:sz w:val="24"/>
            <w:u w:val="single"/>
          </w:rPr>
          <w:t>U.S. Army Corps of Engineers, Levee Owner’s Manual for Non-Federal Flood Control Works, March 2006, Section 2.6.</w:t>
        </w:r>
      </w:hyperlink>
      <w:r w:rsidR="003619AA" w:rsidRPr="002B5988">
        <w:rPr>
          <w:rFonts w:ascii="Arial" w:eastAsia="Calibri" w:hAnsi="Arial" w:cs="Arial"/>
          <w:sz w:val="24"/>
        </w:rPr>
        <w:t xml:space="preserve"> </w:t>
      </w:r>
    </w:p>
    <w:sectPr w:rsidR="002C57DA" w:rsidSect="00D70C16">
      <w:footerReference w:type="first" r:id="rId16"/>
      <w:pgSz w:w="12240" w:h="15840"/>
      <w:pgMar w:top="1170" w:right="1440" w:bottom="1440" w:left="144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BC11A" w14:textId="77777777" w:rsidR="00CA710D" w:rsidRDefault="00CA710D" w:rsidP="003619AA">
      <w:pPr>
        <w:spacing w:after="0" w:line="240" w:lineRule="auto"/>
      </w:pPr>
      <w:r>
        <w:separator/>
      </w:r>
    </w:p>
  </w:endnote>
  <w:endnote w:type="continuationSeparator" w:id="0">
    <w:p w14:paraId="00603A09" w14:textId="77777777" w:rsidR="00CA710D" w:rsidRDefault="00CA710D" w:rsidP="00361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7F7B2" w14:textId="77777777" w:rsidR="008F7122" w:rsidRPr="0011236F" w:rsidRDefault="008F7122" w:rsidP="008F7122">
    <w:pPr>
      <w:tabs>
        <w:tab w:val="center" w:pos="4680"/>
        <w:tab w:val="right" w:pos="9360"/>
      </w:tabs>
      <w:spacing w:after="0" w:line="240" w:lineRule="auto"/>
      <w:jc w:val="right"/>
      <w:rPr>
        <w:rFonts w:ascii="Arial" w:hAnsi="Arial" w:cs="Arial"/>
        <w:sz w:val="18"/>
        <w:szCs w:val="18"/>
      </w:rPr>
    </w:pPr>
    <w:r w:rsidRPr="0011236F">
      <w:rPr>
        <w:rFonts w:ascii="Arial" w:hAnsi="Arial" w:cs="Arial"/>
        <w:sz w:val="18"/>
        <w:szCs w:val="18"/>
      </w:rPr>
      <w:t>Canal Levee Failure</w:t>
    </w:r>
  </w:p>
  <w:p w14:paraId="68891553" w14:textId="77777777" w:rsidR="008F7122" w:rsidRPr="0011236F" w:rsidRDefault="008F7122" w:rsidP="008F7122">
    <w:pPr>
      <w:tabs>
        <w:tab w:val="center" w:pos="4680"/>
        <w:tab w:val="right" w:pos="9360"/>
      </w:tabs>
      <w:spacing w:after="0" w:line="240" w:lineRule="auto"/>
      <w:rPr>
        <w:rFonts w:ascii="Arial" w:hAnsi="Arial" w:cs="Arial"/>
      </w:rPr>
    </w:pPr>
    <w:r w:rsidRPr="0011236F">
      <w:rPr>
        <w:rFonts w:ascii="Arial" w:hAnsi="Arial" w:cs="Arial"/>
        <w:sz w:val="18"/>
        <w:szCs w:val="18"/>
      </w:rPr>
      <w:ptab w:relativeTo="margin" w:alignment="right" w:leader="none"/>
    </w:r>
    <w:r w:rsidRPr="0011236F">
      <w:rPr>
        <w:rFonts w:ascii="Arial" w:hAnsi="Arial" w:cs="Arial"/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1814E" w14:textId="3EB0F2A1" w:rsidR="00C41822" w:rsidRDefault="00C41822" w:rsidP="008F7122">
    <w:pPr>
      <w:tabs>
        <w:tab w:val="center" w:pos="4680"/>
        <w:tab w:val="right" w:pos="9360"/>
      </w:tabs>
      <w:spacing w:after="0" w:line="240" w:lineRule="auto"/>
      <w:jc w:val="right"/>
      <w:rPr>
        <w:rFonts w:ascii="Arial" w:hAnsi="Arial" w:cs="Arial"/>
        <w:sz w:val="18"/>
        <w:szCs w:val="18"/>
      </w:rPr>
    </w:pPr>
    <w:r w:rsidRPr="0011236F">
      <w:rPr>
        <w:rFonts w:ascii="Arial" w:hAnsi="Arial" w:cs="Arial"/>
        <w:sz w:val="18"/>
        <w:szCs w:val="18"/>
      </w:rPr>
      <w:t>Canal Levee Failure</w:t>
    </w:r>
  </w:p>
  <w:p w14:paraId="2558EB39" w14:textId="432B89BA" w:rsidR="00C41822" w:rsidRPr="0011236F" w:rsidRDefault="00C41822" w:rsidP="008F7122">
    <w:pPr>
      <w:tabs>
        <w:tab w:val="center" w:pos="4680"/>
        <w:tab w:val="right" w:pos="9360"/>
      </w:tabs>
      <w:spacing w:after="0" w:line="240" w:lineRule="auto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age 2</w:t>
    </w:r>
  </w:p>
  <w:p w14:paraId="28EA46F5" w14:textId="77777777" w:rsidR="00C41822" w:rsidRPr="0011236F" w:rsidRDefault="00C41822" w:rsidP="008F7122">
    <w:pPr>
      <w:tabs>
        <w:tab w:val="center" w:pos="4680"/>
        <w:tab w:val="right" w:pos="9360"/>
      </w:tabs>
      <w:spacing w:after="0" w:line="240" w:lineRule="auto"/>
      <w:rPr>
        <w:rFonts w:ascii="Arial" w:hAnsi="Arial" w:cs="Arial"/>
      </w:rPr>
    </w:pPr>
    <w:r w:rsidRPr="0011236F">
      <w:rPr>
        <w:rFonts w:ascii="Arial" w:hAnsi="Arial" w:cs="Arial"/>
        <w:sz w:val="18"/>
        <w:szCs w:val="18"/>
      </w:rPr>
      <w:ptab w:relativeTo="margin" w:alignment="right" w:leader="none"/>
    </w:r>
    <w:r w:rsidRPr="0011236F">
      <w:rPr>
        <w:rFonts w:ascii="Arial" w:hAnsi="Arial" w:cs="Arial"/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6A65A" w14:textId="77777777" w:rsidR="00C41822" w:rsidRDefault="00C41822" w:rsidP="008F7122">
    <w:pPr>
      <w:tabs>
        <w:tab w:val="center" w:pos="4680"/>
        <w:tab w:val="right" w:pos="9360"/>
      </w:tabs>
      <w:spacing w:after="0" w:line="240" w:lineRule="auto"/>
      <w:jc w:val="right"/>
      <w:rPr>
        <w:rFonts w:ascii="Arial" w:hAnsi="Arial" w:cs="Arial"/>
        <w:sz w:val="18"/>
        <w:szCs w:val="18"/>
      </w:rPr>
    </w:pPr>
    <w:r w:rsidRPr="0011236F">
      <w:rPr>
        <w:rFonts w:ascii="Arial" w:hAnsi="Arial" w:cs="Arial"/>
        <w:sz w:val="18"/>
        <w:szCs w:val="18"/>
      </w:rPr>
      <w:t>Canal Levee Failure</w:t>
    </w:r>
  </w:p>
  <w:p w14:paraId="3F7895B3" w14:textId="4FF87221" w:rsidR="00C41822" w:rsidRPr="0011236F" w:rsidRDefault="00C41822" w:rsidP="008F7122">
    <w:pPr>
      <w:tabs>
        <w:tab w:val="center" w:pos="4680"/>
        <w:tab w:val="right" w:pos="9360"/>
      </w:tabs>
      <w:spacing w:after="0" w:line="240" w:lineRule="auto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Page 3</w:t>
    </w:r>
  </w:p>
  <w:p w14:paraId="1013C70D" w14:textId="77777777" w:rsidR="00C41822" w:rsidRPr="0011236F" w:rsidRDefault="00C41822" w:rsidP="008F7122">
    <w:pPr>
      <w:tabs>
        <w:tab w:val="center" w:pos="4680"/>
        <w:tab w:val="right" w:pos="9360"/>
      </w:tabs>
      <w:spacing w:after="0" w:line="240" w:lineRule="auto"/>
      <w:rPr>
        <w:rFonts w:ascii="Arial" w:hAnsi="Arial" w:cs="Arial"/>
      </w:rPr>
    </w:pPr>
    <w:r w:rsidRPr="0011236F">
      <w:rPr>
        <w:rFonts w:ascii="Arial" w:hAnsi="Arial" w:cs="Arial"/>
        <w:sz w:val="18"/>
        <w:szCs w:val="18"/>
      </w:rPr>
      <w:ptab w:relativeTo="margin" w:alignment="right" w:leader="none"/>
    </w:r>
    <w:r w:rsidRPr="0011236F">
      <w:rPr>
        <w:rFonts w:ascii="Arial" w:hAnsi="Arial" w:cs="Arial"/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67D4B" w14:textId="77777777" w:rsidR="00CA710D" w:rsidRDefault="00CA710D" w:rsidP="003619AA">
      <w:pPr>
        <w:spacing w:after="0" w:line="240" w:lineRule="auto"/>
      </w:pPr>
      <w:r>
        <w:separator/>
      </w:r>
    </w:p>
  </w:footnote>
  <w:footnote w:type="continuationSeparator" w:id="0">
    <w:p w14:paraId="63837A6E" w14:textId="77777777" w:rsidR="00CA710D" w:rsidRDefault="00CA710D" w:rsidP="003619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DAFF2" w14:textId="11229776" w:rsidR="00D70C16" w:rsidRPr="00D70C16" w:rsidRDefault="00D70C16" w:rsidP="00D70C16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D70C16">
      <w:rPr>
        <w:rFonts w:ascii="AvantGarde Bold" w:hAnsi="AvantGarde Bold"/>
        <w:color w:val="005487"/>
        <w:sz w:val="28"/>
        <w:szCs w:val="28"/>
      </w:rPr>
      <w:t xml:space="preserve">Canal Levee </w:t>
    </w:r>
    <w:r w:rsidR="00CB6EB1">
      <w:rPr>
        <w:rFonts w:ascii="AvantGarde Bold" w:hAnsi="AvantGarde Bold"/>
        <w:color w:val="005487"/>
        <w:sz w:val="28"/>
        <w:szCs w:val="28"/>
      </w:rPr>
      <w:t>Failure</w:t>
    </w:r>
  </w:p>
  <w:p w14:paraId="037C8C75" w14:textId="77777777" w:rsidR="00D70C16" w:rsidRDefault="00D70C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D13084"/>
    <w:multiLevelType w:val="hybridMultilevel"/>
    <w:tmpl w:val="C69A7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7UwsbQwNTE3NTJT0lEKTi0uzszPAykwqgUAzmUYfSwAAAA="/>
  </w:docVars>
  <w:rsids>
    <w:rsidRoot w:val="003619AA"/>
    <w:rsid w:val="000D5AF8"/>
    <w:rsid w:val="0011236F"/>
    <w:rsid w:val="001B667E"/>
    <w:rsid w:val="002B5988"/>
    <w:rsid w:val="003619AA"/>
    <w:rsid w:val="0041663B"/>
    <w:rsid w:val="005C454D"/>
    <w:rsid w:val="0069493A"/>
    <w:rsid w:val="006D3CFE"/>
    <w:rsid w:val="008F7122"/>
    <w:rsid w:val="00A06C9A"/>
    <w:rsid w:val="00A1717E"/>
    <w:rsid w:val="00AE48B3"/>
    <w:rsid w:val="00C41822"/>
    <w:rsid w:val="00C66058"/>
    <w:rsid w:val="00CA710D"/>
    <w:rsid w:val="00CB6EB1"/>
    <w:rsid w:val="00CE1087"/>
    <w:rsid w:val="00CF0FC2"/>
    <w:rsid w:val="00D10CCD"/>
    <w:rsid w:val="00D70C16"/>
    <w:rsid w:val="00DF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1C724"/>
  <w15:chartTrackingRefBased/>
  <w15:docId w15:val="{65D1A550-2911-4C07-AADC-A49549757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1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9AA"/>
  </w:style>
  <w:style w:type="paragraph" w:styleId="Footer">
    <w:name w:val="footer"/>
    <w:basedOn w:val="Normal"/>
    <w:link w:val="FooterChar"/>
    <w:uiPriority w:val="99"/>
    <w:unhideWhenUsed/>
    <w:rsid w:val="003619AA"/>
    <w:pPr>
      <w:tabs>
        <w:tab w:val="center" w:pos="4680"/>
        <w:tab w:val="right" w:pos="9360"/>
      </w:tabs>
      <w:spacing w:after="0" w:line="240" w:lineRule="auto"/>
    </w:pPr>
    <w:rPr>
      <w:rFonts w:ascii="Arial" w:hAnsi="Arial" w:cstheme="maj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619AA"/>
    <w:rPr>
      <w:rFonts w:ascii="Arial" w:hAnsi="Arial" w:cstheme="majorBidi"/>
      <w:sz w:val="24"/>
      <w:szCs w:val="24"/>
    </w:rPr>
  </w:style>
  <w:style w:type="paragraph" w:customStyle="1" w:styleId="RCT">
    <w:name w:val="RCT"/>
    <w:basedOn w:val="Normal"/>
    <w:link w:val="RCTChar"/>
    <w:qFormat/>
    <w:rsid w:val="003619AA"/>
    <w:pPr>
      <w:spacing w:after="0" w:line="240" w:lineRule="auto"/>
    </w:pPr>
    <w:rPr>
      <w:rFonts w:ascii="AvantGarde Bold" w:hAnsi="AvantGarde Bold" w:cstheme="majorBidi"/>
      <w:color w:val="1F4E79" w:themeColor="accent1" w:themeShade="80"/>
      <w:sz w:val="32"/>
      <w:szCs w:val="24"/>
    </w:rPr>
  </w:style>
  <w:style w:type="character" w:customStyle="1" w:styleId="RCTChar">
    <w:name w:val="RCT Char"/>
    <w:basedOn w:val="DefaultParagraphFont"/>
    <w:link w:val="RCT"/>
    <w:rsid w:val="003619AA"/>
    <w:rPr>
      <w:rFonts w:ascii="AvantGarde Bold" w:hAnsi="AvantGarde Bold" w:cstheme="majorBidi"/>
      <w:color w:val="1F4E79" w:themeColor="accent1" w:themeShade="80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5C45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nae.usace.army.mil/Portals/74/docs/Emergency%20Operations/USACE_NonFed%20Levee%20Owner's%20Manual_Mar06.pdf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usbr.gov/assetmanagement/docs/Canal%20Operator%20Manu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11</cp:revision>
  <dcterms:created xsi:type="dcterms:W3CDTF">2021-01-09T22:34:00Z</dcterms:created>
  <dcterms:modified xsi:type="dcterms:W3CDTF">2021-02-03T17:15:00Z</dcterms:modified>
</cp:coreProperties>
</file>